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0127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Kriško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ciej Szyma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